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7B7E7E6E" w:rsidR="007C7337" w:rsidRDefault="007C7337" w:rsidP="007C7337">
      <w:pPr>
        <w:pStyle w:val="Title"/>
      </w:pPr>
      <w:r>
        <w:t xml:space="preserve">IST769 Lab </w:t>
      </w:r>
      <w:r w:rsidR="002F38C1">
        <w:t>J</w:t>
      </w:r>
    </w:p>
    <w:p w14:paraId="2DB0C300" w14:textId="05339473" w:rsidR="007C7337" w:rsidRDefault="002F38C1" w:rsidP="007C7337">
      <w:pPr>
        <w:pStyle w:val="Heading1"/>
      </w:pPr>
      <w:bookmarkStart w:id="0" w:name="docker-git-and-the-command-line."/>
      <w:r>
        <w:t>Search</w:t>
      </w:r>
      <w:r w:rsidR="00780D78">
        <w:t xml:space="preserve"> </w:t>
      </w:r>
      <w:r w:rsidR="00887418">
        <w:t xml:space="preserve">Model: </w:t>
      </w:r>
      <w:r>
        <w:t>Elasticsearch and Kibana</w:t>
      </w:r>
    </w:p>
    <w:p w14:paraId="6689C961" w14:textId="0A1D1727" w:rsidR="0006634D" w:rsidRDefault="0006634D" w:rsidP="007C7337">
      <w:pPr>
        <w:pStyle w:val="Heading3"/>
        <w:rPr>
          <w:rFonts w:asciiTheme="minorHAnsi" w:eastAsiaTheme="minorEastAsia" w:hAnsiTheme="minorHAnsi" w:cstheme="minorBidi"/>
          <w:color w:val="auto"/>
          <w:sz w:val="21"/>
          <w:szCs w:val="21"/>
        </w:rPr>
      </w:pPr>
      <w:bookmarkStart w:id="1" w:name="outcomes"/>
      <w:bookmarkEnd w:id="0"/>
      <w:r w:rsidRPr="0006634D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In this lab, we will explore </w:t>
      </w:r>
      <w:r w:rsidR="00780D78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the </w:t>
      </w:r>
      <w:r w:rsidR="00CD41B0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search index </w:t>
      </w:r>
      <w:r w:rsidR="00780D78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model with the </w:t>
      </w:r>
      <w:r w:rsidR="00162173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Elasticsearch </w:t>
      </w:r>
      <w:r w:rsidR="00780D78">
        <w:rPr>
          <w:rFonts w:asciiTheme="minorHAnsi" w:eastAsiaTheme="minorEastAsia" w:hAnsiTheme="minorHAnsi" w:cstheme="minorBidi"/>
          <w:color w:val="auto"/>
          <w:sz w:val="21"/>
          <w:szCs w:val="21"/>
        </w:rPr>
        <w:t>database</w:t>
      </w:r>
      <w:r w:rsidR="00162173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 and Kibana data visualization tool. </w:t>
      </w:r>
      <w:r w:rsidR="00070DD7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We will </w:t>
      </w:r>
      <w:r w:rsidR="008A35DC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use Kibana to </w:t>
      </w:r>
      <w:r w:rsidR="00623F4F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create maps, dashboards, and canvases from </w:t>
      </w:r>
      <w:r w:rsidR="008A35DC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data streamed to Elasticsearch. </w:t>
      </w:r>
    </w:p>
    <w:p w14:paraId="32FC2EB9" w14:textId="545E17D7" w:rsidR="007C7337" w:rsidRDefault="007C7337" w:rsidP="007C7337">
      <w:pPr>
        <w:pStyle w:val="Heading3"/>
      </w:pPr>
      <w:r>
        <w:t>Learning Outcomes</w:t>
      </w:r>
    </w:p>
    <w:p w14:paraId="4C6BD9F1" w14:textId="77777777" w:rsidR="00620703" w:rsidRDefault="00620703" w:rsidP="00620703">
      <w:pPr>
        <w:pStyle w:val="FirstParagraph"/>
      </w:pPr>
      <w:r>
        <w:t xml:space="preserve">At the end of this </w:t>
      </w:r>
      <w:proofErr w:type="gramStart"/>
      <w:r>
        <w:t>lab</w:t>
      </w:r>
      <w:proofErr w:type="gramEnd"/>
      <w:r>
        <w:t xml:space="preserve"> you should be able to:</w:t>
      </w:r>
    </w:p>
    <w:p w14:paraId="391259A6" w14:textId="77777777" w:rsidR="008A35DC" w:rsidRDefault="00955CBA" w:rsidP="00AD247B">
      <w:pPr>
        <w:pStyle w:val="ListParagraph"/>
        <w:numPr>
          <w:ilvl w:val="0"/>
          <w:numId w:val="19"/>
        </w:numPr>
      </w:pPr>
      <w:r>
        <w:t xml:space="preserve">Query </w:t>
      </w:r>
      <w:r w:rsidR="008A35DC">
        <w:t>data in Elasticsearch using the REST API.</w:t>
      </w:r>
    </w:p>
    <w:p w14:paraId="60F8331D" w14:textId="001E7827" w:rsidR="00F0481D" w:rsidRDefault="00F0481D" w:rsidP="00AD247B">
      <w:pPr>
        <w:pStyle w:val="ListParagraph"/>
        <w:numPr>
          <w:ilvl w:val="0"/>
          <w:numId w:val="19"/>
        </w:numPr>
      </w:pPr>
      <w:r>
        <w:t xml:space="preserve">Import and export data from </w:t>
      </w:r>
      <w:proofErr w:type="spellStart"/>
      <w:r w:rsidR="008A35DC">
        <w:t>Elasticserch</w:t>
      </w:r>
      <w:proofErr w:type="spellEnd"/>
      <w:r>
        <w:t xml:space="preserve"> into spark </w:t>
      </w:r>
      <w:proofErr w:type="spellStart"/>
      <w:r>
        <w:t>dataframes</w:t>
      </w:r>
      <w:proofErr w:type="spellEnd"/>
      <w:r>
        <w:t>.</w:t>
      </w:r>
    </w:p>
    <w:p w14:paraId="2BF42DFC" w14:textId="3E1C0370" w:rsidR="002A2F80" w:rsidRDefault="002A2F80" w:rsidP="00AD247B">
      <w:pPr>
        <w:pStyle w:val="ListParagraph"/>
        <w:numPr>
          <w:ilvl w:val="0"/>
          <w:numId w:val="19"/>
        </w:numPr>
      </w:pPr>
      <w:r>
        <w:t xml:space="preserve">Use </w:t>
      </w:r>
      <w:r w:rsidR="00B26F4B">
        <w:t>K</w:t>
      </w:r>
      <w:r>
        <w:t xml:space="preserve">ibana to </w:t>
      </w:r>
      <w:r w:rsidR="00D54505">
        <w:t>create</w:t>
      </w:r>
      <w:r w:rsidR="00B26F4B">
        <w:t xml:space="preserve"> index patterns and searchable fields.</w:t>
      </w:r>
    </w:p>
    <w:p w14:paraId="50E0BFA1" w14:textId="1D6D2B2F" w:rsidR="00F0481D" w:rsidRDefault="002A2F80" w:rsidP="00AD247B">
      <w:pPr>
        <w:pStyle w:val="ListParagraph"/>
        <w:numPr>
          <w:ilvl w:val="0"/>
          <w:numId w:val="19"/>
        </w:numPr>
      </w:pPr>
      <w:r>
        <w:t xml:space="preserve">Build Dashboards, </w:t>
      </w:r>
      <w:proofErr w:type="gramStart"/>
      <w:r>
        <w:t>Maps</w:t>
      </w:r>
      <w:proofErr w:type="gramEnd"/>
      <w:r>
        <w:t xml:space="preserve"> and canvases in Kibana.</w:t>
      </w:r>
    </w:p>
    <w:bookmarkEnd w:id="1"/>
    <w:p w14:paraId="76F4828D" w14:textId="3A1E644B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proofErr w:type="gramStart"/>
      <w:r>
        <w:rPr>
          <w:b/>
          <w:bCs/>
        </w:rPr>
        <w:t>advanced-databases</w:t>
      </w:r>
      <w:proofErr w:type="gramEnd"/>
    </w:p>
    <w:p w14:paraId="79503160" w14:textId="2C062925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</w:t>
      </w:r>
      <w:r w:rsidR="002754E4">
        <w:t>the lab</w:t>
      </w:r>
      <w:r w:rsidR="008C44E3">
        <w:t>:</w:t>
      </w:r>
      <w:r>
        <w:t xml:space="preserve"> </w:t>
      </w:r>
      <w:r w:rsidR="002754E4">
        <w:br/>
      </w:r>
      <w:proofErr w:type="spellStart"/>
      <w:r w:rsidR="008C44E3">
        <w:rPr>
          <w:b/>
          <w:bCs/>
        </w:rPr>
        <w:t>j</w:t>
      </w:r>
      <w:r>
        <w:rPr>
          <w:b/>
          <w:bCs/>
        </w:rPr>
        <w:t>upyter</w:t>
      </w:r>
      <w:proofErr w:type="spellEnd"/>
      <w:r>
        <w:rPr>
          <w:b/>
          <w:bCs/>
        </w:rPr>
        <w:t xml:space="preserve"> </w:t>
      </w:r>
      <w:proofErr w:type="spellStart"/>
      <w:r w:rsidR="009F514D">
        <w:rPr>
          <w:b/>
          <w:bCs/>
        </w:rPr>
        <w:t>elasticsearch</w:t>
      </w:r>
      <w:proofErr w:type="spellEnd"/>
      <w:r w:rsidR="009F514D">
        <w:rPr>
          <w:b/>
          <w:bCs/>
        </w:rPr>
        <w:t xml:space="preserve"> </w:t>
      </w:r>
      <w:proofErr w:type="spellStart"/>
      <w:r w:rsidR="00432DAF">
        <w:rPr>
          <w:b/>
          <w:bCs/>
        </w:rPr>
        <w:t>kibana</w:t>
      </w:r>
      <w:proofErr w:type="spellEnd"/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21DEE7D7" w14:textId="09D6376B" w:rsidR="00C40F5B" w:rsidRPr="00887905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5" w:history="1">
        <w:r w:rsidRPr="009B4FD2">
          <w:rPr>
            <w:rStyle w:val="Hyperlink"/>
            <w:rFonts w:ascii="Consolas" w:hAnsi="Consolas"/>
          </w:rPr>
          <w:t>http://localhost:8888</w:t>
        </w:r>
      </w:hyperlink>
      <w:r>
        <w:rPr>
          <w:rStyle w:val="VerbatimChar"/>
          <w:smallCaps w:val="0"/>
        </w:rPr>
        <w:t xml:space="preserve"> </w:t>
      </w:r>
      <w:r>
        <w:br/>
        <w:t xml:space="preserve">The password is </w:t>
      </w:r>
      <w:r w:rsidRPr="007A25F9">
        <w:rPr>
          <w:b/>
          <w:bCs/>
        </w:rPr>
        <w:t>SU2orange!</w:t>
      </w:r>
    </w:p>
    <w:p w14:paraId="5919A096" w14:textId="11D5A594" w:rsidR="00687A3D" w:rsidRPr="00687A3D" w:rsidRDefault="00C42C3A" w:rsidP="001E41BD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r>
        <w:t>To a</w:t>
      </w:r>
      <w:r w:rsidR="00F9131C">
        <w:t xml:space="preserve">ccess </w:t>
      </w:r>
      <w:r w:rsidR="00687A3D">
        <w:t>t</w:t>
      </w:r>
      <w:r>
        <w:t xml:space="preserve">he </w:t>
      </w:r>
      <w:r w:rsidR="00432DAF">
        <w:t xml:space="preserve">Kibana Dashboard </w:t>
      </w:r>
      <w:r w:rsidR="00687A3D">
        <w:t>Use</w:t>
      </w:r>
      <w:r w:rsidR="00F9131C">
        <w:br/>
      </w:r>
      <w:hyperlink r:id="rId6" w:history="1">
        <w:r w:rsidR="00687A3D" w:rsidRPr="00081A05">
          <w:rPr>
            <w:rStyle w:val="Hyperlink"/>
            <w:rFonts w:ascii="Consolas" w:hAnsi="Consolas"/>
          </w:rPr>
          <w:t>http://localhost:5601</w:t>
        </w:r>
      </w:hyperlink>
    </w:p>
    <w:p w14:paraId="021052E7" w14:textId="6B95D8BD" w:rsidR="00687A3D" w:rsidRPr="00C13999" w:rsidRDefault="00687A3D" w:rsidP="00687A3D">
      <w:pPr>
        <w:pStyle w:val="ListParagraph"/>
        <w:numPr>
          <w:ilvl w:val="0"/>
          <w:numId w:val="8"/>
        </w:numPr>
      </w:pPr>
      <w:r>
        <w:t>To access The Elasticsearch REST Client</w:t>
      </w:r>
      <w:r w:rsidR="00C13999">
        <w:t xml:space="preserve"> from your windows computer:</w:t>
      </w:r>
      <w:r>
        <w:br/>
      </w:r>
      <w:hyperlink r:id="rId7" w:history="1">
        <w:r w:rsidR="00112F08" w:rsidRPr="00081A05">
          <w:rPr>
            <w:rStyle w:val="Hyperlink"/>
            <w:rFonts w:ascii="Consolas" w:hAnsi="Consolas"/>
          </w:rPr>
          <w:t>http://localhost:9200</w:t>
        </w:r>
      </w:hyperlink>
    </w:p>
    <w:p w14:paraId="40854CC8" w14:textId="6590DB9E" w:rsidR="00F9131C" w:rsidRDefault="00C13999" w:rsidP="00B95B87">
      <w:pPr>
        <w:pStyle w:val="ListParagraph"/>
        <w:numPr>
          <w:ilvl w:val="0"/>
          <w:numId w:val="8"/>
        </w:numPr>
      </w:pPr>
      <w:r>
        <w:t>To access The Elasticsearch REST Client from a terminal</w:t>
      </w:r>
      <w:r w:rsidR="00B95B87">
        <w:t xml:space="preserve"> in Jupyter</w:t>
      </w:r>
      <w:r w:rsidR="00B95B87">
        <w:br/>
      </w:r>
      <w:hyperlink r:id="rId8" w:history="1">
        <w:r w:rsidR="009358C8" w:rsidRPr="006A4D7A">
          <w:rPr>
            <w:rStyle w:val="Hyperlink"/>
            <w:rFonts w:ascii="Consolas" w:hAnsi="Consolas"/>
          </w:rPr>
          <w:t>http://elasticsearch:9200</w:t>
        </w:r>
      </w:hyperlink>
    </w:p>
    <w:p w14:paraId="1EFC84EB" w14:textId="77777777" w:rsidR="00647FC0" w:rsidRPr="00B80501" w:rsidRDefault="00647FC0" w:rsidP="00E77181"/>
    <w:p w14:paraId="389F74C9" w14:textId="7CF77773" w:rsidR="002D409D" w:rsidRDefault="00DC1C19" w:rsidP="002D409D">
      <w:pPr>
        <w:pStyle w:val="Heading1"/>
      </w:pPr>
      <w:r>
        <w:t xml:space="preserve">Lab </w:t>
      </w:r>
      <w:r w:rsidR="002D409D">
        <w:t>Problem Set</w:t>
      </w:r>
    </w:p>
    <w:p w14:paraId="3720CCD5" w14:textId="4393BC81" w:rsidR="007B0A4E" w:rsidRDefault="007B0A4E" w:rsidP="002325B7">
      <w:pPr>
        <w:pStyle w:val="Compact"/>
        <w:rPr>
          <w:b/>
          <w:bCs/>
        </w:rPr>
      </w:pPr>
      <w:r w:rsidRPr="007B0A4E">
        <w:rPr>
          <w:b/>
          <w:bCs/>
        </w:rPr>
        <w:t xml:space="preserve">QUESTIONS: </w:t>
      </w:r>
      <w:r w:rsidR="00CB1030">
        <w:rPr>
          <w:b/>
          <w:bCs/>
        </w:rPr>
        <w:br/>
      </w:r>
      <w:r w:rsidR="00CB1030">
        <w:rPr>
          <w:b/>
          <w:bCs/>
        </w:rPr>
        <w:br/>
        <w:t>For each question, include a copy of the code required to complete the question along with a screenshot of the code and a screenshot of the output.</w:t>
      </w:r>
    </w:p>
    <w:p w14:paraId="15B37B4E" w14:textId="77777777" w:rsidR="00CB1030" w:rsidRPr="007B0A4E" w:rsidRDefault="00CB1030" w:rsidP="002325B7">
      <w:pPr>
        <w:pStyle w:val="Compact"/>
        <w:rPr>
          <w:b/>
          <w:bCs/>
        </w:rPr>
      </w:pPr>
    </w:p>
    <w:p w14:paraId="64A1E5B4" w14:textId="11016C8B" w:rsidR="00112F08" w:rsidRDefault="00112F08" w:rsidP="00B3478A">
      <w:pPr>
        <w:pStyle w:val="Compact"/>
        <w:numPr>
          <w:ilvl w:val="0"/>
          <w:numId w:val="25"/>
        </w:numPr>
      </w:pPr>
      <w:r>
        <w:t>Turn on tweets</w:t>
      </w:r>
      <w:r w:rsidR="008D5A2B">
        <w:t xml:space="preserve"> from the example </w:t>
      </w:r>
      <w:r w:rsidR="008D5A2B" w:rsidRPr="008D5A2B">
        <w:rPr>
          <w:b/>
          <w:bCs/>
        </w:rPr>
        <w:t>J-Elasticsearch</w:t>
      </w:r>
      <w:r w:rsidR="008D5A2B">
        <w:t xml:space="preserve"> notebook</w:t>
      </w:r>
      <w:r>
        <w:t xml:space="preserve">. Search for tweets in the last 5 minutes </w:t>
      </w:r>
      <w:r w:rsidR="004041E8">
        <w:t xml:space="preserve">from the </w:t>
      </w:r>
      <w:r w:rsidR="00B95B87">
        <w:t xml:space="preserve">(windows or </w:t>
      </w:r>
      <w:proofErr w:type="spellStart"/>
      <w:r w:rsidR="00B95B87">
        <w:t>linux</w:t>
      </w:r>
      <w:proofErr w:type="spellEnd"/>
      <w:r w:rsidR="00B95B87">
        <w:t>)</w:t>
      </w:r>
      <w:r w:rsidR="00C13999">
        <w:t xml:space="preserve"> with</w:t>
      </w:r>
      <w:r w:rsidR="00C13999" w:rsidRPr="00B95B87">
        <w:rPr>
          <w:b/>
          <w:bCs/>
        </w:rPr>
        <w:t xml:space="preserve"> curl</w:t>
      </w:r>
      <w:r w:rsidR="00C13999">
        <w:t xml:space="preserve"> </w:t>
      </w:r>
      <w:r>
        <w:t>(do the math yourself – don’t make this calculation</w:t>
      </w:r>
      <w:r w:rsidR="00A32F44">
        <w:t xml:space="preserve"> automatic</w:t>
      </w:r>
      <w:r>
        <w:t>).</w:t>
      </w:r>
      <w:r w:rsidR="00C13999">
        <w:t xml:space="preserve"> </w:t>
      </w:r>
      <w:r w:rsidR="00C13999">
        <w:br/>
      </w:r>
    </w:p>
    <w:p w14:paraId="23FD4DDF" w14:textId="14ED61C7" w:rsidR="00C13999" w:rsidRDefault="004041E8" w:rsidP="00C13999">
      <w:pPr>
        <w:pStyle w:val="Compact"/>
        <w:numPr>
          <w:ilvl w:val="0"/>
          <w:numId w:val="25"/>
        </w:numPr>
      </w:pPr>
      <w:r>
        <w:t xml:space="preserve">Do the same thing from the Kibana UI for </w:t>
      </w:r>
      <w:r w:rsidR="00A32F44">
        <w:t>Elasticsearch. What must you do before you can do that and why?</w:t>
      </w:r>
      <w:r w:rsidR="005060E5">
        <w:t xml:space="preserve"> Turn off the tweets.</w:t>
      </w:r>
      <w:r w:rsidR="00C13999">
        <w:br/>
      </w:r>
    </w:p>
    <w:p w14:paraId="3422A283" w14:textId="2C3ECAC4" w:rsidR="00C13999" w:rsidRDefault="00C13999" w:rsidP="00C13999">
      <w:pPr>
        <w:pStyle w:val="Compact"/>
        <w:numPr>
          <w:ilvl w:val="0"/>
          <w:numId w:val="25"/>
        </w:numPr>
      </w:pPr>
      <w:r>
        <w:t xml:space="preserve">Write </w:t>
      </w:r>
      <w:proofErr w:type="spellStart"/>
      <w:r>
        <w:t>PySpark</w:t>
      </w:r>
      <w:proofErr w:type="spellEnd"/>
      <w:r>
        <w:t xml:space="preserve"> to load the </w:t>
      </w:r>
      <w:proofErr w:type="gramStart"/>
      <w:r>
        <w:t>1,600 line</w:t>
      </w:r>
      <w:proofErr w:type="gramEnd"/>
      <w:r>
        <w:t xml:space="preserve"> weather data set into Elasticsearch under the index `weather` with default index type. </w:t>
      </w:r>
      <w:r w:rsidR="00A32F44">
        <w:br/>
      </w:r>
    </w:p>
    <w:p w14:paraId="734BF3F9" w14:textId="7B1D2050" w:rsidR="005060E5" w:rsidRDefault="00C13999" w:rsidP="005060E5">
      <w:pPr>
        <w:pStyle w:val="Compact"/>
        <w:numPr>
          <w:ilvl w:val="0"/>
          <w:numId w:val="25"/>
        </w:numPr>
      </w:pPr>
      <w:r>
        <w:t xml:space="preserve">Use a </w:t>
      </w:r>
      <w:r w:rsidRPr="00D54505">
        <w:rPr>
          <w:b/>
          <w:bCs/>
        </w:rPr>
        <w:t>curl</w:t>
      </w:r>
      <w:r>
        <w:t xml:space="preserve"> command from the command line to hit the Elasticsearch API and </w:t>
      </w:r>
      <w:r w:rsidR="005060E5">
        <w:t>demonstrate</w:t>
      </w:r>
      <w:r>
        <w:t xml:space="preserve"> that there are 1,600 documents in the </w:t>
      </w:r>
      <w:r w:rsidRPr="00D54505">
        <w:rPr>
          <w:b/>
          <w:bCs/>
        </w:rPr>
        <w:t>weather</w:t>
      </w:r>
      <w:r>
        <w:t xml:space="preserve"> index. </w:t>
      </w:r>
      <w:r w:rsidR="005060E5">
        <w:br/>
      </w:r>
    </w:p>
    <w:p w14:paraId="1EEA70C4" w14:textId="07467028" w:rsidR="00C13999" w:rsidRDefault="00C13999" w:rsidP="005060E5">
      <w:pPr>
        <w:pStyle w:val="Compact"/>
        <w:numPr>
          <w:ilvl w:val="0"/>
          <w:numId w:val="25"/>
        </w:numPr>
      </w:pPr>
      <w:r>
        <w:t xml:space="preserve">Setup a </w:t>
      </w:r>
      <w:r w:rsidRPr="005060E5">
        <w:rPr>
          <w:b/>
          <w:bCs/>
        </w:rPr>
        <w:t>weather</w:t>
      </w:r>
      <w:r>
        <w:t xml:space="preserve"> index pattern in Kibana based on the </w:t>
      </w:r>
      <w:r w:rsidRPr="00D54505">
        <w:rPr>
          <w:b/>
          <w:bCs/>
        </w:rPr>
        <w:t>weathe</w:t>
      </w:r>
      <w:r w:rsidR="00D54505" w:rsidRPr="00D54505">
        <w:rPr>
          <w:b/>
          <w:bCs/>
        </w:rPr>
        <w:t>r</w:t>
      </w:r>
      <w:r>
        <w:t xml:space="preserve"> index from </w:t>
      </w:r>
      <w:r w:rsidR="00D416F9">
        <w:t>Elasticsearch</w:t>
      </w:r>
      <w:r>
        <w:t>. M</w:t>
      </w:r>
      <w:r w:rsidR="005060E5">
        <w:t>a</w:t>
      </w:r>
      <w:r>
        <w:t xml:space="preserve">ke sure you have a </w:t>
      </w:r>
      <w:proofErr w:type="spellStart"/>
      <w:r w:rsidRPr="005060E5">
        <w:rPr>
          <w:b/>
          <w:bCs/>
        </w:rPr>
        <w:t>geo_point</w:t>
      </w:r>
      <w:proofErr w:type="spellEnd"/>
      <w:r>
        <w:t xml:space="preserve"> </w:t>
      </w:r>
      <w:r w:rsidR="00752AC5">
        <w:t xml:space="preserve">based on </w:t>
      </w:r>
      <w:proofErr w:type="spellStart"/>
      <w:r w:rsidR="00752AC5">
        <w:t>lat</w:t>
      </w:r>
      <w:proofErr w:type="spellEnd"/>
      <w:r w:rsidR="00752AC5">
        <w:t>/</w:t>
      </w:r>
      <w:proofErr w:type="spellStart"/>
      <w:r w:rsidR="00752AC5">
        <w:t>lon</w:t>
      </w:r>
      <w:proofErr w:type="spellEnd"/>
      <w:r w:rsidR="00752AC5">
        <w:t xml:space="preserve"> </w:t>
      </w:r>
      <w:r>
        <w:t xml:space="preserve">type and have selected a </w:t>
      </w:r>
      <w:r w:rsidRPr="005060E5">
        <w:rPr>
          <w:b/>
          <w:bCs/>
        </w:rPr>
        <w:t>@timestamp</w:t>
      </w:r>
      <w:r>
        <w:t xml:space="preserve"> field using the date field. Provide a screenshot including the fields in question.</w:t>
      </w:r>
      <w:r w:rsidR="00365E4F">
        <w:br/>
      </w:r>
    </w:p>
    <w:p w14:paraId="57630FA5" w14:textId="0E5C2475" w:rsidR="00C40980" w:rsidRDefault="00752AC5" w:rsidP="00C40980">
      <w:pPr>
        <w:pStyle w:val="Compact"/>
        <w:numPr>
          <w:ilvl w:val="0"/>
          <w:numId w:val="25"/>
        </w:numPr>
      </w:pPr>
      <w:r>
        <w:t xml:space="preserve">Demonstrate </w:t>
      </w:r>
      <w:r w:rsidR="00C40980">
        <w:t>your Kibana index pattern is functional. F</w:t>
      </w:r>
      <w:r w:rsidR="00365E4F">
        <w:t xml:space="preserve">or the most recent entry get the weather for a </w:t>
      </w:r>
      <w:proofErr w:type="gramStart"/>
      <w:r w:rsidR="00365E4F">
        <w:t>City</w:t>
      </w:r>
      <w:proofErr w:type="gramEnd"/>
      <w:r w:rsidR="00365E4F">
        <w:t xml:space="preserve"> of your choice.</w:t>
      </w:r>
      <w:r w:rsidR="00C40980">
        <w:br/>
      </w:r>
    </w:p>
    <w:p w14:paraId="3D218F29" w14:textId="3360A60F" w:rsidR="00C40980" w:rsidRDefault="00C13999" w:rsidP="00C40980">
      <w:pPr>
        <w:pStyle w:val="Compact"/>
        <w:numPr>
          <w:ilvl w:val="0"/>
          <w:numId w:val="25"/>
        </w:numPr>
      </w:pPr>
      <w:r>
        <w:t>Create a Kibana map displaying the weather locations</w:t>
      </w:r>
      <w:r w:rsidR="0088399D">
        <w:t xml:space="preserve"> for the most recent weather data.</w:t>
      </w:r>
      <w:r>
        <w:t xml:space="preserve"> Use any layer(s) of data you wish. Provide a screenshot of the map with data points on it</w:t>
      </w:r>
      <w:r w:rsidR="00705E32">
        <w:t>.</w:t>
      </w:r>
      <w:r w:rsidR="00C40980">
        <w:br/>
      </w:r>
    </w:p>
    <w:p w14:paraId="1D1D7047" w14:textId="0D690C24" w:rsidR="00705E32" w:rsidRDefault="00C13999" w:rsidP="00705E32">
      <w:pPr>
        <w:pStyle w:val="Compact"/>
        <w:numPr>
          <w:ilvl w:val="0"/>
          <w:numId w:val="25"/>
        </w:numPr>
      </w:pPr>
      <w:r>
        <w:t xml:space="preserve">Create a Kibana dashboard which when you select a city, will display the average day time and </w:t>
      </w:r>
      <w:r w:rsidR="00705E32">
        <w:t>nighttime</w:t>
      </w:r>
      <w:r>
        <w:t xml:space="preserve"> temperature for that city, in addition to a line chart of the average daily high and lows for all data on that city. Provide a screenshot of the dashboard</w:t>
      </w:r>
      <w:r w:rsidR="0088399D">
        <w:t xml:space="preserve"> in action.</w:t>
      </w:r>
      <w:r w:rsidR="00705E32">
        <w:br/>
      </w:r>
    </w:p>
    <w:p w14:paraId="18469847" w14:textId="6C6D7143" w:rsidR="00E50C6E" w:rsidRDefault="00C13999" w:rsidP="00705E32">
      <w:pPr>
        <w:pStyle w:val="Compact"/>
        <w:numPr>
          <w:ilvl w:val="0"/>
          <w:numId w:val="25"/>
        </w:numPr>
      </w:pPr>
      <w:r>
        <w:t>Create a Kibana Canvas! Display at least 2 metrics and 2 charts. Decide which data you want to display and how you would like to present it. Provide a screenshot of the Canvas.</w:t>
      </w:r>
      <w:r w:rsidR="002706F6">
        <w:t xml:space="preserve"> You can do this for a set of cities or a single city. </w:t>
      </w:r>
    </w:p>
    <w:p w14:paraId="1CA253C5" w14:textId="16FD9E5D" w:rsidR="006071BC" w:rsidRDefault="00BF4DAD" w:rsidP="00E50C6E">
      <w:pPr>
        <w:pStyle w:val="Compact"/>
      </w:pPr>
      <w:r>
        <w:br/>
      </w: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0D9CEDD7" w:rsidR="00EE3F03" w:rsidRDefault="00603D61" w:rsidP="00DC1C19">
      <w:r>
        <w:t xml:space="preserve">To turn off all running services, then shut down your Azure Lab instance. </w:t>
      </w:r>
    </w:p>
    <w:p w14:paraId="585D0A0D" w14:textId="77777777" w:rsidR="008C4CE1" w:rsidRPr="00DC1C19" w:rsidRDefault="008C4CE1" w:rsidP="00DC1C19"/>
    <w:sectPr w:rsidR="008C4CE1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6D2796"/>
    <w:multiLevelType w:val="hybridMultilevel"/>
    <w:tmpl w:val="C778D7C0"/>
    <w:lvl w:ilvl="0" w:tplc="8C82F44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1A6CB0"/>
    <w:multiLevelType w:val="hybridMultilevel"/>
    <w:tmpl w:val="C31A6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278FF"/>
    <w:multiLevelType w:val="hybridMultilevel"/>
    <w:tmpl w:val="3D0E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B5B63"/>
    <w:multiLevelType w:val="hybridMultilevel"/>
    <w:tmpl w:val="6560743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1B07DF"/>
    <w:multiLevelType w:val="hybridMultilevel"/>
    <w:tmpl w:val="267CEBE6"/>
    <w:lvl w:ilvl="0" w:tplc="DD2ECDA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146C06"/>
    <w:multiLevelType w:val="hybridMultilevel"/>
    <w:tmpl w:val="F120FBE6"/>
    <w:lvl w:ilvl="0" w:tplc="F5B0211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91017C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FFE57FE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47530DA4"/>
    <w:multiLevelType w:val="hybridMultilevel"/>
    <w:tmpl w:val="1274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C3FE2"/>
    <w:multiLevelType w:val="hybridMultilevel"/>
    <w:tmpl w:val="2D44EF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1F6C7E"/>
    <w:multiLevelType w:val="hybridMultilevel"/>
    <w:tmpl w:val="F4DE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F311B2"/>
    <w:multiLevelType w:val="hybridMultilevel"/>
    <w:tmpl w:val="C9823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9" w15:restartNumberingAfterBreak="0">
    <w:nsid w:val="60457533"/>
    <w:multiLevelType w:val="hybridMultilevel"/>
    <w:tmpl w:val="ED02EA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663A5E"/>
    <w:multiLevelType w:val="hybridMultilevel"/>
    <w:tmpl w:val="1B20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595C72"/>
    <w:multiLevelType w:val="hybridMultilevel"/>
    <w:tmpl w:val="CA6C0528"/>
    <w:lvl w:ilvl="0" w:tplc="7308800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8A4558"/>
    <w:multiLevelType w:val="hybridMultilevel"/>
    <w:tmpl w:val="0A72F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CDE157B"/>
    <w:multiLevelType w:val="hybridMultilevel"/>
    <w:tmpl w:val="28BE78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10075763">
    <w:abstractNumId w:val="0"/>
  </w:num>
  <w:num w:numId="2" w16cid:durableId="50734213">
    <w:abstractNumId w:val="1"/>
  </w:num>
  <w:num w:numId="3" w16cid:durableId="1456289401">
    <w:abstractNumId w:val="6"/>
  </w:num>
  <w:num w:numId="4" w16cid:durableId="137965401">
    <w:abstractNumId w:val="2"/>
  </w:num>
  <w:num w:numId="5" w16cid:durableId="827089768">
    <w:abstractNumId w:val="7"/>
  </w:num>
  <w:num w:numId="6" w16cid:durableId="13571197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91107727">
    <w:abstractNumId w:val="18"/>
  </w:num>
  <w:num w:numId="8" w16cid:durableId="912130080">
    <w:abstractNumId w:val="5"/>
  </w:num>
  <w:num w:numId="9" w16cid:durableId="1048260136">
    <w:abstractNumId w:val="3"/>
  </w:num>
  <w:num w:numId="10" w16cid:durableId="432089766">
    <w:abstractNumId w:val="13"/>
  </w:num>
  <w:num w:numId="11" w16cid:durableId="602499958">
    <w:abstractNumId w:val="21"/>
  </w:num>
  <w:num w:numId="12" w16cid:durableId="1209219133">
    <w:abstractNumId w:val="12"/>
  </w:num>
  <w:num w:numId="13" w16cid:durableId="1046834529">
    <w:abstractNumId w:val="11"/>
  </w:num>
  <w:num w:numId="14" w16cid:durableId="1933587108">
    <w:abstractNumId w:val="16"/>
  </w:num>
  <w:num w:numId="15" w16cid:durableId="673412694">
    <w:abstractNumId w:val="10"/>
  </w:num>
  <w:num w:numId="16" w16cid:durableId="316879827">
    <w:abstractNumId w:val="22"/>
  </w:num>
  <w:num w:numId="17" w16cid:durableId="2132085834">
    <w:abstractNumId w:val="20"/>
  </w:num>
  <w:num w:numId="18" w16cid:durableId="288052974">
    <w:abstractNumId w:val="15"/>
  </w:num>
  <w:num w:numId="19" w16cid:durableId="1785225965">
    <w:abstractNumId w:val="8"/>
  </w:num>
  <w:num w:numId="20" w16cid:durableId="1255019272">
    <w:abstractNumId w:val="17"/>
  </w:num>
  <w:num w:numId="21" w16cid:durableId="1658268487">
    <w:abstractNumId w:val="9"/>
  </w:num>
  <w:num w:numId="22" w16cid:durableId="614023302">
    <w:abstractNumId w:val="19"/>
  </w:num>
  <w:num w:numId="23" w16cid:durableId="1274899759">
    <w:abstractNumId w:val="23"/>
  </w:num>
  <w:num w:numId="24" w16cid:durableId="985814967">
    <w:abstractNumId w:val="4"/>
  </w:num>
  <w:num w:numId="25" w16cid:durableId="10922449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07050"/>
    <w:rsid w:val="00013B96"/>
    <w:rsid w:val="00020743"/>
    <w:rsid w:val="00026E99"/>
    <w:rsid w:val="0003266F"/>
    <w:rsid w:val="000346ED"/>
    <w:rsid w:val="00034D33"/>
    <w:rsid w:val="000367B6"/>
    <w:rsid w:val="000432D5"/>
    <w:rsid w:val="000511D3"/>
    <w:rsid w:val="00052682"/>
    <w:rsid w:val="000608D8"/>
    <w:rsid w:val="0006634D"/>
    <w:rsid w:val="00070DD7"/>
    <w:rsid w:val="0007140E"/>
    <w:rsid w:val="00077240"/>
    <w:rsid w:val="00081CB9"/>
    <w:rsid w:val="0009340F"/>
    <w:rsid w:val="000951E5"/>
    <w:rsid w:val="00095707"/>
    <w:rsid w:val="00096C33"/>
    <w:rsid w:val="000971C1"/>
    <w:rsid w:val="000A0820"/>
    <w:rsid w:val="000A2270"/>
    <w:rsid w:val="000A54C5"/>
    <w:rsid w:val="000B29DE"/>
    <w:rsid w:val="000D65BF"/>
    <w:rsid w:val="000E55C0"/>
    <w:rsid w:val="000E69DF"/>
    <w:rsid w:val="000F1129"/>
    <w:rsid w:val="000F25E7"/>
    <w:rsid w:val="000F78D5"/>
    <w:rsid w:val="00105255"/>
    <w:rsid w:val="00107D1A"/>
    <w:rsid w:val="001117F7"/>
    <w:rsid w:val="00112F08"/>
    <w:rsid w:val="00116385"/>
    <w:rsid w:val="001259E0"/>
    <w:rsid w:val="001331AC"/>
    <w:rsid w:val="001441B5"/>
    <w:rsid w:val="00144CFB"/>
    <w:rsid w:val="00147865"/>
    <w:rsid w:val="001565A3"/>
    <w:rsid w:val="00156B54"/>
    <w:rsid w:val="00161CEF"/>
    <w:rsid w:val="00162173"/>
    <w:rsid w:val="00162E53"/>
    <w:rsid w:val="001661F7"/>
    <w:rsid w:val="0017237C"/>
    <w:rsid w:val="001762E3"/>
    <w:rsid w:val="00176504"/>
    <w:rsid w:val="00181C0E"/>
    <w:rsid w:val="00186C8B"/>
    <w:rsid w:val="00192BF1"/>
    <w:rsid w:val="0019402F"/>
    <w:rsid w:val="0019657B"/>
    <w:rsid w:val="00197E6C"/>
    <w:rsid w:val="001A632B"/>
    <w:rsid w:val="001A7F6F"/>
    <w:rsid w:val="001B23F9"/>
    <w:rsid w:val="001D2EBB"/>
    <w:rsid w:val="001E0977"/>
    <w:rsid w:val="001E41BD"/>
    <w:rsid w:val="001F28C2"/>
    <w:rsid w:val="001F5A13"/>
    <w:rsid w:val="001F738C"/>
    <w:rsid w:val="002023AE"/>
    <w:rsid w:val="00223694"/>
    <w:rsid w:val="00223FC0"/>
    <w:rsid w:val="00224508"/>
    <w:rsid w:val="00227E82"/>
    <w:rsid w:val="002301D3"/>
    <w:rsid w:val="002325B7"/>
    <w:rsid w:val="002413D0"/>
    <w:rsid w:val="00243F00"/>
    <w:rsid w:val="002451DD"/>
    <w:rsid w:val="00247492"/>
    <w:rsid w:val="00260719"/>
    <w:rsid w:val="002639B7"/>
    <w:rsid w:val="00263EBD"/>
    <w:rsid w:val="00265E2A"/>
    <w:rsid w:val="002706F6"/>
    <w:rsid w:val="00272F43"/>
    <w:rsid w:val="002754E4"/>
    <w:rsid w:val="002757EC"/>
    <w:rsid w:val="00280028"/>
    <w:rsid w:val="00282FB9"/>
    <w:rsid w:val="0028360B"/>
    <w:rsid w:val="00295FA7"/>
    <w:rsid w:val="00296F71"/>
    <w:rsid w:val="002A10B9"/>
    <w:rsid w:val="002A2F80"/>
    <w:rsid w:val="002B0AB7"/>
    <w:rsid w:val="002B1E23"/>
    <w:rsid w:val="002C1312"/>
    <w:rsid w:val="002C24CC"/>
    <w:rsid w:val="002C3D7E"/>
    <w:rsid w:val="002C4FBF"/>
    <w:rsid w:val="002D1F4A"/>
    <w:rsid w:val="002D409D"/>
    <w:rsid w:val="002E479F"/>
    <w:rsid w:val="002E6F19"/>
    <w:rsid w:val="002F001D"/>
    <w:rsid w:val="002F38C1"/>
    <w:rsid w:val="002F7482"/>
    <w:rsid w:val="002F7CDB"/>
    <w:rsid w:val="0030620D"/>
    <w:rsid w:val="00311A3E"/>
    <w:rsid w:val="0031245B"/>
    <w:rsid w:val="00313131"/>
    <w:rsid w:val="003135B3"/>
    <w:rsid w:val="003149AD"/>
    <w:rsid w:val="00322ECF"/>
    <w:rsid w:val="00323ACB"/>
    <w:rsid w:val="003264A3"/>
    <w:rsid w:val="00332C86"/>
    <w:rsid w:val="003415F1"/>
    <w:rsid w:val="00341E3D"/>
    <w:rsid w:val="00343069"/>
    <w:rsid w:val="003505B6"/>
    <w:rsid w:val="00365E4F"/>
    <w:rsid w:val="00372462"/>
    <w:rsid w:val="0037394F"/>
    <w:rsid w:val="003819A2"/>
    <w:rsid w:val="003859A1"/>
    <w:rsid w:val="00390868"/>
    <w:rsid w:val="00394BED"/>
    <w:rsid w:val="003968DE"/>
    <w:rsid w:val="003A0A46"/>
    <w:rsid w:val="003A0FB9"/>
    <w:rsid w:val="003C284B"/>
    <w:rsid w:val="003C72EE"/>
    <w:rsid w:val="003D4453"/>
    <w:rsid w:val="003D6736"/>
    <w:rsid w:val="003D70EC"/>
    <w:rsid w:val="003E0362"/>
    <w:rsid w:val="003E5298"/>
    <w:rsid w:val="00401EA7"/>
    <w:rsid w:val="00402BC8"/>
    <w:rsid w:val="004041E8"/>
    <w:rsid w:val="00427426"/>
    <w:rsid w:val="00432DAF"/>
    <w:rsid w:val="00436558"/>
    <w:rsid w:val="00441A19"/>
    <w:rsid w:val="00446462"/>
    <w:rsid w:val="00450ACA"/>
    <w:rsid w:val="00471D88"/>
    <w:rsid w:val="00480846"/>
    <w:rsid w:val="00487E4C"/>
    <w:rsid w:val="00490634"/>
    <w:rsid w:val="00492240"/>
    <w:rsid w:val="00492EE7"/>
    <w:rsid w:val="00493553"/>
    <w:rsid w:val="0049455F"/>
    <w:rsid w:val="004953BF"/>
    <w:rsid w:val="004970DC"/>
    <w:rsid w:val="004A0906"/>
    <w:rsid w:val="004A3540"/>
    <w:rsid w:val="004A4A4C"/>
    <w:rsid w:val="004B1B3C"/>
    <w:rsid w:val="004B7F8E"/>
    <w:rsid w:val="004C4B07"/>
    <w:rsid w:val="004C4F19"/>
    <w:rsid w:val="004D053B"/>
    <w:rsid w:val="004D1D12"/>
    <w:rsid w:val="004D5D65"/>
    <w:rsid w:val="004E3327"/>
    <w:rsid w:val="004E4967"/>
    <w:rsid w:val="004F7129"/>
    <w:rsid w:val="00502128"/>
    <w:rsid w:val="005051F0"/>
    <w:rsid w:val="005060E5"/>
    <w:rsid w:val="00506A00"/>
    <w:rsid w:val="00515B5C"/>
    <w:rsid w:val="00521863"/>
    <w:rsid w:val="005222BD"/>
    <w:rsid w:val="00531D58"/>
    <w:rsid w:val="005345DF"/>
    <w:rsid w:val="005410AE"/>
    <w:rsid w:val="00543BF3"/>
    <w:rsid w:val="00550232"/>
    <w:rsid w:val="00560B30"/>
    <w:rsid w:val="00565DB4"/>
    <w:rsid w:val="00566EC8"/>
    <w:rsid w:val="00575E3A"/>
    <w:rsid w:val="00580470"/>
    <w:rsid w:val="00582207"/>
    <w:rsid w:val="00582B98"/>
    <w:rsid w:val="005871AA"/>
    <w:rsid w:val="005909C2"/>
    <w:rsid w:val="005946B0"/>
    <w:rsid w:val="00594E7E"/>
    <w:rsid w:val="005A1010"/>
    <w:rsid w:val="005A3381"/>
    <w:rsid w:val="005A779A"/>
    <w:rsid w:val="005C512F"/>
    <w:rsid w:val="005C7042"/>
    <w:rsid w:val="005D2389"/>
    <w:rsid w:val="005D555B"/>
    <w:rsid w:val="005D565F"/>
    <w:rsid w:val="005D5BF0"/>
    <w:rsid w:val="005D6887"/>
    <w:rsid w:val="005E0083"/>
    <w:rsid w:val="005F2EC0"/>
    <w:rsid w:val="005F2F38"/>
    <w:rsid w:val="005F5422"/>
    <w:rsid w:val="005F73D7"/>
    <w:rsid w:val="00603D61"/>
    <w:rsid w:val="006071BC"/>
    <w:rsid w:val="00607507"/>
    <w:rsid w:val="006179E7"/>
    <w:rsid w:val="00620703"/>
    <w:rsid w:val="0062112B"/>
    <w:rsid w:val="00623F4F"/>
    <w:rsid w:val="00626F2C"/>
    <w:rsid w:val="00627B97"/>
    <w:rsid w:val="00627D73"/>
    <w:rsid w:val="00631D7A"/>
    <w:rsid w:val="00634A80"/>
    <w:rsid w:val="00636DE9"/>
    <w:rsid w:val="00636FE2"/>
    <w:rsid w:val="006372BB"/>
    <w:rsid w:val="006400B5"/>
    <w:rsid w:val="00647FC0"/>
    <w:rsid w:val="00651B7E"/>
    <w:rsid w:val="0066708B"/>
    <w:rsid w:val="00676250"/>
    <w:rsid w:val="00687A3D"/>
    <w:rsid w:val="0069350F"/>
    <w:rsid w:val="006C175B"/>
    <w:rsid w:val="006D2D88"/>
    <w:rsid w:val="006F24C0"/>
    <w:rsid w:val="006F5104"/>
    <w:rsid w:val="0070181B"/>
    <w:rsid w:val="0070358A"/>
    <w:rsid w:val="00704618"/>
    <w:rsid w:val="00705E32"/>
    <w:rsid w:val="0070704A"/>
    <w:rsid w:val="007075D9"/>
    <w:rsid w:val="00712A94"/>
    <w:rsid w:val="00727BB8"/>
    <w:rsid w:val="0073388E"/>
    <w:rsid w:val="00747306"/>
    <w:rsid w:val="00752AC5"/>
    <w:rsid w:val="0076786A"/>
    <w:rsid w:val="00776500"/>
    <w:rsid w:val="00780D78"/>
    <w:rsid w:val="00782F80"/>
    <w:rsid w:val="00787108"/>
    <w:rsid w:val="007A25F9"/>
    <w:rsid w:val="007A2F77"/>
    <w:rsid w:val="007A3CCA"/>
    <w:rsid w:val="007A4D7D"/>
    <w:rsid w:val="007B0A4E"/>
    <w:rsid w:val="007C497B"/>
    <w:rsid w:val="007C7337"/>
    <w:rsid w:val="007D17E8"/>
    <w:rsid w:val="007E00E7"/>
    <w:rsid w:val="007E125D"/>
    <w:rsid w:val="007E5D18"/>
    <w:rsid w:val="007F6528"/>
    <w:rsid w:val="008040E7"/>
    <w:rsid w:val="008100D0"/>
    <w:rsid w:val="00820E34"/>
    <w:rsid w:val="00822C03"/>
    <w:rsid w:val="00825350"/>
    <w:rsid w:val="008263C0"/>
    <w:rsid w:val="00830B98"/>
    <w:rsid w:val="008330F4"/>
    <w:rsid w:val="00834685"/>
    <w:rsid w:val="0083470B"/>
    <w:rsid w:val="0083556B"/>
    <w:rsid w:val="00852AAF"/>
    <w:rsid w:val="00855AB9"/>
    <w:rsid w:val="00857643"/>
    <w:rsid w:val="00862F40"/>
    <w:rsid w:val="008825F7"/>
    <w:rsid w:val="008831DC"/>
    <w:rsid w:val="0088399D"/>
    <w:rsid w:val="00887418"/>
    <w:rsid w:val="00887905"/>
    <w:rsid w:val="00887C7B"/>
    <w:rsid w:val="00890CFA"/>
    <w:rsid w:val="00891DDA"/>
    <w:rsid w:val="00894D48"/>
    <w:rsid w:val="008A03E7"/>
    <w:rsid w:val="008A35DC"/>
    <w:rsid w:val="008A6640"/>
    <w:rsid w:val="008A6BE3"/>
    <w:rsid w:val="008B14DE"/>
    <w:rsid w:val="008B4A73"/>
    <w:rsid w:val="008B73F2"/>
    <w:rsid w:val="008C1D01"/>
    <w:rsid w:val="008C44E3"/>
    <w:rsid w:val="008C4CE1"/>
    <w:rsid w:val="008D0929"/>
    <w:rsid w:val="008D5A2B"/>
    <w:rsid w:val="008D6CE3"/>
    <w:rsid w:val="008D7B7D"/>
    <w:rsid w:val="008E6463"/>
    <w:rsid w:val="008E6A11"/>
    <w:rsid w:val="008F6086"/>
    <w:rsid w:val="00901C8A"/>
    <w:rsid w:val="00905DF1"/>
    <w:rsid w:val="00906893"/>
    <w:rsid w:val="00907071"/>
    <w:rsid w:val="00911C49"/>
    <w:rsid w:val="009210FF"/>
    <w:rsid w:val="00921E6B"/>
    <w:rsid w:val="00923D8F"/>
    <w:rsid w:val="009358C8"/>
    <w:rsid w:val="00940392"/>
    <w:rsid w:val="00955AFD"/>
    <w:rsid w:val="00955CBA"/>
    <w:rsid w:val="00964AC0"/>
    <w:rsid w:val="0099226D"/>
    <w:rsid w:val="00994935"/>
    <w:rsid w:val="009B0E3E"/>
    <w:rsid w:val="009B61E3"/>
    <w:rsid w:val="009B66D5"/>
    <w:rsid w:val="009C30E4"/>
    <w:rsid w:val="009E1638"/>
    <w:rsid w:val="009E2BF2"/>
    <w:rsid w:val="009E3575"/>
    <w:rsid w:val="009E4C3B"/>
    <w:rsid w:val="009F0904"/>
    <w:rsid w:val="009F1992"/>
    <w:rsid w:val="009F514D"/>
    <w:rsid w:val="009F6112"/>
    <w:rsid w:val="00A0212B"/>
    <w:rsid w:val="00A021B9"/>
    <w:rsid w:val="00A115C8"/>
    <w:rsid w:val="00A12E8C"/>
    <w:rsid w:val="00A1481C"/>
    <w:rsid w:val="00A1705B"/>
    <w:rsid w:val="00A27E09"/>
    <w:rsid w:val="00A32F44"/>
    <w:rsid w:val="00A36454"/>
    <w:rsid w:val="00A46DD7"/>
    <w:rsid w:val="00A55938"/>
    <w:rsid w:val="00A60910"/>
    <w:rsid w:val="00A74BDF"/>
    <w:rsid w:val="00A828E6"/>
    <w:rsid w:val="00A83048"/>
    <w:rsid w:val="00A87A11"/>
    <w:rsid w:val="00A90A30"/>
    <w:rsid w:val="00A96AF3"/>
    <w:rsid w:val="00AA361A"/>
    <w:rsid w:val="00AA37F5"/>
    <w:rsid w:val="00AA3A5D"/>
    <w:rsid w:val="00AA6B71"/>
    <w:rsid w:val="00AA78B4"/>
    <w:rsid w:val="00AB0827"/>
    <w:rsid w:val="00AB5CBA"/>
    <w:rsid w:val="00AB764B"/>
    <w:rsid w:val="00AD1990"/>
    <w:rsid w:val="00AD247B"/>
    <w:rsid w:val="00AD3B4D"/>
    <w:rsid w:val="00AD4A46"/>
    <w:rsid w:val="00AD5B55"/>
    <w:rsid w:val="00AE394D"/>
    <w:rsid w:val="00AF1315"/>
    <w:rsid w:val="00AF5B61"/>
    <w:rsid w:val="00B24A0A"/>
    <w:rsid w:val="00B25EC4"/>
    <w:rsid w:val="00B26F4B"/>
    <w:rsid w:val="00B3478A"/>
    <w:rsid w:val="00B42E50"/>
    <w:rsid w:val="00B46B95"/>
    <w:rsid w:val="00B47F83"/>
    <w:rsid w:val="00B51B95"/>
    <w:rsid w:val="00B6298B"/>
    <w:rsid w:val="00B6463F"/>
    <w:rsid w:val="00B70F06"/>
    <w:rsid w:val="00B72F90"/>
    <w:rsid w:val="00B7635F"/>
    <w:rsid w:val="00B80501"/>
    <w:rsid w:val="00B86D5C"/>
    <w:rsid w:val="00B94206"/>
    <w:rsid w:val="00B9457A"/>
    <w:rsid w:val="00B95B87"/>
    <w:rsid w:val="00B96005"/>
    <w:rsid w:val="00BA3442"/>
    <w:rsid w:val="00BA4549"/>
    <w:rsid w:val="00BB1656"/>
    <w:rsid w:val="00BC1445"/>
    <w:rsid w:val="00BC1A9E"/>
    <w:rsid w:val="00BC3383"/>
    <w:rsid w:val="00BC3895"/>
    <w:rsid w:val="00BC4229"/>
    <w:rsid w:val="00BC7C6C"/>
    <w:rsid w:val="00BD04F5"/>
    <w:rsid w:val="00BF4DAD"/>
    <w:rsid w:val="00C0045E"/>
    <w:rsid w:val="00C050B2"/>
    <w:rsid w:val="00C10BE7"/>
    <w:rsid w:val="00C1280D"/>
    <w:rsid w:val="00C12881"/>
    <w:rsid w:val="00C12F18"/>
    <w:rsid w:val="00C13707"/>
    <w:rsid w:val="00C13999"/>
    <w:rsid w:val="00C26DA5"/>
    <w:rsid w:val="00C3405E"/>
    <w:rsid w:val="00C40980"/>
    <w:rsid w:val="00C40F5B"/>
    <w:rsid w:val="00C42C3A"/>
    <w:rsid w:val="00C45EA6"/>
    <w:rsid w:val="00C50A93"/>
    <w:rsid w:val="00C732B9"/>
    <w:rsid w:val="00C74049"/>
    <w:rsid w:val="00C81777"/>
    <w:rsid w:val="00C827DB"/>
    <w:rsid w:val="00C84818"/>
    <w:rsid w:val="00C84E79"/>
    <w:rsid w:val="00C875CC"/>
    <w:rsid w:val="00C9065B"/>
    <w:rsid w:val="00CB1030"/>
    <w:rsid w:val="00CB222D"/>
    <w:rsid w:val="00CB4FA3"/>
    <w:rsid w:val="00CC02AA"/>
    <w:rsid w:val="00CD41B0"/>
    <w:rsid w:val="00CD4200"/>
    <w:rsid w:val="00CD430B"/>
    <w:rsid w:val="00CD5A1B"/>
    <w:rsid w:val="00CE214F"/>
    <w:rsid w:val="00CE2A65"/>
    <w:rsid w:val="00CE34BC"/>
    <w:rsid w:val="00CE5853"/>
    <w:rsid w:val="00CE7B4C"/>
    <w:rsid w:val="00CF334A"/>
    <w:rsid w:val="00D00097"/>
    <w:rsid w:val="00D076C2"/>
    <w:rsid w:val="00D159A9"/>
    <w:rsid w:val="00D22AA4"/>
    <w:rsid w:val="00D328C8"/>
    <w:rsid w:val="00D416F9"/>
    <w:rsid w:val="00D50868"/>
    <w:rsid w:val="00D522B5"/>
    <w:rsid w:val="00D54505"/>
    <w:rsid w:val="00D57255"/>
    <w:rsid w:val="00D640E4"/>
    <w:rsid w:val="00D64BD4"/>
    <w:rsid w:val="00D675F3"/>
    <w:rsid w:val="00D7290C"/>
    <w:rsid w:val="00D75661"/>
    <w:rsid w:val="00D80D0F"/>
    <w:rsid w:val="00D863EE"/>
    <w:rsid w:val="00DA01C5"/>
    <w:rsid w:val="00DA407F"/>
    <w:rsid w:val="00DA4B78"/>
    <w:rsid w:val="00DB08A5"/>
    <w:rsid w:val="00DB2609"/>
    <w:rsid w:val="00DB781E"/>
    <w:rsid w:val="00DC1C19"/>
    <w:rsid w:val="00DC7C72"/>
    <w:rsid w:val="00DD2C7D"/>
    <w:rsid w:val="00DD36BD"/>
    <w:rsid w:val="00DE0826"/>
    <w:rsid w:val="00DE4A32"/>
    <w:rsid w:val="00DE4AEC"/>
    <w:rsid w:val="00DF3BBC"/>
    <w:rsid w:val="00DF509E"/>
    <w:rsid w:val="00E00E8B"/>
    <w:rsid w:val="00E10052"/>
    <w:rsid w:val="00E10EC7"/>
    <w:rsid w:val="00E134CA"/>
    <w:rsid w:val="00E15E17"/>
    <w:rsid w:val="00E17057"/>
    <w:rsid w:val="00E33D73"/>
    <w:rsid w:val="00E44786"/>
    <w:rsid w:val="00E46FDA"/>
    <w:rsid w:val="00E47464"/>
    <w:rsid w:val="00E50B85"/>
    <w:rsid w:val="00E50C6E"/>
    <w:rsid w:val="00E56343"/>
    <w:rsid w:val="00E605AE"/>
    <w:rsid w:val="00E6122A"/>
    <w:rsid w:val="00E62887"/>
    <w:rsid w:val="00E64CDF"/>
    <w:rsid w:val="00E657E2"/>
    <w:rsid w:val="00E6792B"/>
    <w:rsid w:val="00E67BF3"/>
    <w:rsid w:val="00E732F4"/>
    <w:rsid w:val="00E74CFC"/>
    <w:rsid w:val="00E75409"/>
    <w:rsid w:val="00E77181"/>
    <w:rsid w:val="00E823AB"/>
    <w:rsid w:val="00E86B11"/>
    <w:rsid w:val="00E86D9D"/>
    <w:rsid w:val="00E925EF"/>
    <w:rsid w:val="00E9270D"/>
    <w:rsid w:val="00E9285C"/>
    <w:rsid w:val="00E94E6C"/>
    <w:rsid w:val="00E966C2"/>
    <w:rsid w:val="00E97908"/>
    <w:rsid w:val="00EA0E0F"/>
    <w:rsid w:val="00EA2DBA"/>
    <w:rsid w:val="00EA3DE5"/>
    <w:rsid w:val="00EB2E0E"/>
    <w:rsid w:val="00EB60A3"/>
    <w:rsid w:val="00EC19CD"/>
    <w:rsid w:val="00EC51C4"/>
    <w:rsid w:val="00ED4646"/>
    <w:rsid w:val="00ED7F25"/>
    <w:rsid w:val="00EE1807"/>
    <w:rsid w:val="00EE3F03"/>
    <w:rsid w:val="00EF199E"/>
    <w:rsid w:val="00F0481D"/>
    <w:rsid w:val="00F054ED"/>
    <w:rsid w:val="00F06136"/>
    <w:rsid w:val="00F06CF8"/>
    <w:rsid w:val="00F11BFF"/>
    <w:rsid w:val="00F1488A"/>
    <w:rsid w:val="00F22F87"/>
    <w:rsid w:val="00F25488"/>
    <w:rsid w:val="00F32F9B"/>
    <w:rsid w:val="00F36031"/>
    <w:rsid w:val="00F40E1B"/>
    <w:rsid w:val="00F45B6A"/>
    <w:rsid w:val="00F52F9B"/>
    <w:rsid w:val="00F55487"/>
    <w:rsid w:val="00F62A56"/>
    <w:rsid w:val="00F731D3"/>
    <w:rsid w:val="00F81B3D"/>
    <w:rsid w:val="00F823E6"/>
    <w:rsid w:val="00F9131C"/>
    <w:rsid w:val="00F91E0E"/>
    <w:rsid w:val="00FA311F"/>
    <w:rsid w:val="00FA5B90"/>
    <w:rsid w:val="00FB738B"/>
    <w:rsid w:val="00FC00DB"/>
    <w:rsid w:val="00FC23C0"/>
    <w:rsid w:val="00FC3611"/>
    <w:rsid w:val="00FC4693"/>
    <w:rsid w:val="00FC4FE7"/>
    <w:rsid w:val="00FD02C4"/>
    <w:rsid w:val="00FD1D54"/>
    <w:rsid w:val="00FE5984"/>
    <w:rsid w:val="00FE64D9"/>
    <w:rsid w:val="00FF1A32"/>
    <w:rsid w:val="00FF3449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36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6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3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8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0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asticsearch:920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92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5601" TargetMode="External"/><Relationship Id="rId5" Type="http://schemas.openxmlformats.org/officeDocument/2006/relationships/hyperlink" Target="http://localhost:8888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8</TotalTime>
  <Pages>2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Fudge</cp:lastModifiedBy>
  <cp:revision>540</cp:revision>
  <dcterms:created xsi:type="dcterms:W3CDTF">2022-01-20T16:15:00Z</dcterms:created>
  <dcterms:modified xsi:type="dcterms:W3CDTF">2022-04-15T13:37:00Z</dcterms:modified>
</cp:coreProperties>
</file>